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000003" w14:textId="77777777" w:rsidR="00EE4812" w:rsidRPr="00E13ADC" w:rsidRDefault="0014008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bookmarkStart w:id="0" w:name="_GoBack"/>
      <w:bookmarkEnd w:id="0"/>
      <w:r w:rsidRPr="00E13ADC">
        <w:t>[DATE]</w:t>
      </w:r>
    </w:p>
    <w:p w14:paraId="00000004" w14:textId="77777777" w:rsidR="00EE4812" w:rsidRPr="00E13ADC" w:rsidRDefault="00EE4812">
      <w:pPr>
        <w:tabs>
          <w:tab w:val="left" w:pos="4830"/>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s>
      </w:pPr>
    </w:p>
    <w:p w14:paraId="00000005" w14:textId="77777777" w:rsidR="00EE4812" w:rsidRPr="00E13ADC" w:rsidRDefault="00EE4812">
      <w:pPr>
        <w:tabs>
          <w:tab w:val="left" w:pos="4830"/>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s>
      </w:pPr>
    </w:p>
    <w:p w14:paraId="00000006" w14:textId="77777777" w:rsidR="00EE4812" w:rsidRPr="00E13ADC" w:rsidRDefault="00140082">
      <w:pPr>
        <w:tabs>
          <w:tab w:val="left" w:pos="4830"/>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s>
      </w:pPr>
      <w:r w:rsidRPr="00E13ADC">
        <w:t>Contact Name</w:t>
      </w:r>
    </w:p>
    <w:p w14:paraId="00000007" w14:textId="77777777" w:rsidR="00EE4812" w:rsidRPr="00E13ADC" w:rsidRDefault="00140082">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pPr>
      <w:r w:rsidRPr="00E13ADC">
        <w:t>Address</w:t>
      </w:r>
    </w:p>
    <w:p w14:paraId="00000008" w14:textId="77777777" w:rsidR="00EE4812" w:rsidRPr="00E13ADC" w:rsidRDefault="00140082">
      <w:pPr>
        <w:tabs>
          <w:tab w:val="left" w:pos="3792"/>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pPr>
      <w:r w:rsidRPr="00E13ADC">
        <w:t>Address2</w:t>
      </w:r>
    </w:p>
    <w:p w14:paraId="00000009" w14:textId="77777777" w:rsidR="00EE4812" w:rsidRPr="00E13ADC" w:rsidRDefault="00140082">
      <w:pPr>
        <w:tabs>
          <w:tab w:val="left" w:pos="3792"/>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pPr>
      <w:r w:rsidRPr="00E13ADC">
        <w:t>Country</w:t>
      </w:r>
      <w:r w:rsidRPr="00E13ADC">
        <w:tab/>
      </w:r>
    </w:p>
    <w:p w14:paraId="0000000A" w14:textId="77777777" w:rsidR="00EE4812" w:rsidRPr="00E13ADC" w:rsidRDefault="00140082">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pPr>
      <w:r w:rsidRPr="00E13ADC">
        <w:t>City/Province</w:t>
      </w:r>
    </w:p>
    <w:p w14:paraId="0000000B" w14:textId="77777777" w:rsidR="00EE4812" w:rsidRPr="00E13ADC" w:rsidRDefault="00140082">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pPr>
      <w:r w:rsidRPr="00E13ADC">
        <w:t>Postal Code</w:t>
      </w:r>
    </w:p>
    <w:p w14:paraId="0000000C" w14:textId="77777777" w:rsidR="00EE4812" w:rsidRPr="00E13ADC" w:rsidRDefault="00EE4812">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b/>
          <w:color w:val="000000"/>
        </w:rPr>
      </w:pPr>
    </w:p>
    <w:p w14:paraId="0000000D" w14:textId="77777777" w:rsidR="00EE4812" w:rsidRPr="00E13ADC" w:rsidRDefault="00EE4812">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b/>
          <w:color w:val="000000"/>
        </w:rPr>
      </w:pPr>
    </w:p>
    <w:p w14:paraId="0000000E" w14:textId="77777777" w:rsidR="00EE4812" w:rsidRPr="00E13ADC" w:rsidRDefault="00EE4812">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b/>
          <w:color w:val="000000"/>
        </w:rPr>
      </w:pPr>
    </w:p>
    <w:p w14:paraId="0000000F" w14:textId="77777777" w:rsidR="00EE4812" w:rsidRPr="00E13ADC" w:rsidRDefault="00140082">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b/>
          <w:color w:val="000000"/>
        </w:rPr>
      </w:pPr>
      <w:r w:rsidRPr="00E13ADC">
        <w:rPr>
          <w:b/>
          <w:color w:val="000000"/>
        </w:rPr>
        <w:t xml:space="preserve">RE: </w:t>
      </w:r>
      <w:r w:rsidRPr="00E13ADC">
        <w:rPr>
          <w:b/>
        </w:rPr>
        <w:t>THANKS FOR THE TOUR</w:t>
      </w:r>
    </w:p>
    <w:p w14:paraId="00000010" w14:textId="77777777" w:rsidR="00EE4812" w:rsidRPr="00E13ADC" w:rsidRDefault="00EE4812">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color w:val="000000"/>
        </w:rPr>
      </w:pPr>
    </w:p>
    <w:p w14:paraId="00000011" w14:textId="77777777" w:rsidR="00EE4812" w:rsidRPr="00E13ADC" w:rsidRDefault="00EE4812">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color w:val="000000"/>
        </w:rPr>
      </w:pPr>
    </w:p>
    <w:p w14:paraId="00000012" w14:textId="77777777" w:rsidR="00EE4812" w:rsidRPr="00E13ADC" w:rsidRDefault="00140082">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color w:val="000000"/>
        </w:rPr>
      </w:pPr>
      <w:r w:rsidRPr="00E13ADC">
        <w:rPr>
          <w:color w:val="000000"/>
        </w:rPr>
        <w:t>Dear [CLIENT NAME],</w:t>
      </w:r>
    </w:p>
    <w:p w14:paraId="00000013" w14:textId="77777777" w:rsidR="00EE4812" w:rsidRPr="00E13ADC" w:rsidRDefault="00EE481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rPr>
      </w:pPr>
    </w:p>
    <w:p w14:paraId="00000014" w14:textId="163FAF63" w:rsidR="00EE4812" w:rsidRPr="00E13ADC" w:rsidRDefault="00E13A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rPr>
      </w:pPr>
      <w:r>
        <w:rPr>
          <w:rFonts w:eastAsia="Courier New"/>
          <w:lang w:val="en-GB"/>
        </w:rPr>
        <w:t xml:space="preserve">Thank you for the </w:t>
      </w:r>
      <w:r w:rsidR="00140082" w:rsidRPr="00E13ADC">
        <w:rPr>
          <w:rFonts w:eastAsia="Courier New"/>
        </w:rPr>
        <w:t xml:space="preserve">guided </w:t>
      </w:r>
      <w:r>
        <w:rPr>
          <w:rFonts w:eastAsia="Courier New"/>
          <w:lang w:val="en-GB"/>
        </w:rPr>
        <w:t>t</w:t>
      </w:r>
      <w:r w:rsidR="00140082" w:rsidRPr="00E13ADC">
        <w:rPr>
          <w:rFonts w:eastAsia="Courier New"/>
        </w:rPr>
        <w:t xml:space="preserve">our of your </w:t>
      </w:r>
      <w:r w:rsidR="00140082" w:rsidRPr="00E13ADC">
        <w:rPr>
          <w:color w:val="000000"/>
        </w:rPr>
        <w:t>[</w:t>
      </w:r>
      <w:r w:rsidR="00140082" w:rsidRPr="00E13ADC">
        <w:rPr>
          <w:rFonts w:eastAsia="Courier New"/>
        </w:rPr>
        <w:t>COUNTRY</w:t>
      </w:r>
      <w:r w:rsidR="00140082" w:rsidRPr="00E13ADC">
        <w:rPr>
          <w:color w:val="000000"/>
        </w:rPr>
        <w:t>]</w:t>
      </w:r>
      <w:r w:rsidR="00140082" w:rsidRPr="00E13ADC">
        <w:rPr>
          <w:rFonts w:eastAsia="Courier New"/>
        </w:rPr>
        <w:t xml:space="preserve"> plant by </w:t>
      </w:r>
      <w:r w:rsidR="00140082" w:rsidRPr="00E13ADC">
        <w:rPr>
          <w:color w:val="000000"/>
        </w:rPr>
        <w:t>[</w:t>
      </w:r>
      <w:r w:rsidR="00140082" w:rsidRPr="00E13ADC">
        <w:rPr>
          <w:rFonts w:eastAsia="Courier New"/>
        </w:rPr>
        <w:t>NAME</w:t>
      </w:r>
      <w:r w:rsidR="00140082" w:rsidRPr="00E13ADC">
        <w:rPr>
          <w:color w:val="000000"/>
        </w:rPr>
        <w:t>]</w:t>
      </w:r>
      <w:r>
        <w:rPr>
          <w:color w:val="000000"/>
          <w:lang w:val="en-GB"/>
        </w:rPr>
        <w:t xml:space="preserve"> recently</w:t>
      </w:r>
      <w:r w:rsidR="00140082" w:rsidRPr="00E13ADC">
        <w:rPr>
          <w:rFonts w:eastAsia="Courier New"/>
        </w:rPr>
        <w:t>, we are very impressed with your operation and personnel. We do not believe that we have ever viewed a more efficiently run and cost</w:t>
      </w:r>
      <w:r>
        <w:rPr>
          <w:rFonts w:eastAsia="Courier New"/>
          <w:lang w:val="en-GB"/>
        </w:rPr>
        <w:t>-</w:t>
      </w:r>
      <w:r w:rsidR="00140082" w:rsidRPr="00E13ADC">
        <w:rPr>
          <w:rFonts w:eastAsia="Courier New"/>
        </w:rPr>
        <w:t>efficient programme such as yours. We were particularly impressed with the procedure your [COMPANY NAME] has implemented to monitor the quality control of the manufactured products.</w:t>
      </w:r>
    </w:p>
    <w:p w14:paraId="00000015" w14:textId="77777777" w:rsidR="00EE4812" w:rsidRPr="00E13ADC" w:rsidRDefault="00EE481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rPr>
      </w:pPr>
    </w:p>
    <w:p w14:paraId="4789972D" w14:textId="77777777" w:rsidR="00E13ADC" w:rsidRDefault="0014008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rPr>
      </w:pPr>
      <w:r w:rsidRPr="00E13ADC">
        <w:rPr>
          <w:rFonts w:eastAsia="Courier New"/>
        </w:rPr>
        <w:t>All of your staff members were extremely welcoming and went out of their way to explain various functions as well</w:t>
      </w:r>
      <w:sdt>
        <w:sdtPr>
          <w:tag w:val="goog_rdk_0"/>
          <w:id w:val="-1468508554"/>
        </w:sdtPr>
        <w:sdtEndPr/>
        <w:sdtContent>
          <w:r w:rsidR="00E13ADC">
            <w:rPr>
              <w:lang w:val="en-GB"/>
            </w:rPr>
            <w:t xml:space="preserve"> responding</w:t>
          </w:r>
        </w:sdtContent>
      </w:sdt>
      <w:r w:rsidR="00E13ADC">
        <w:rPr>
          <w:rFonts w:eastAsia="Courier New"/>
          <w:lang w:val="en-GB"/>
        </w:rPr>
        <w:t xml:space="preserve"> </w:t>
      </w:r>
      <w:r w:rsidRPr="00E13ADC">
        <w:rPr>
          <w:rFonts w:eastAsia="Courier New"/>
        </w:rPr>
        <w:t xml:space="preserve">to our queries. </w:t>
      </w:r>
    </w:p>
    <w:p w14:paraId="40C39B70" w14:textId="77777777" w:rsidR="00E13ADC" w:rsidRDefault="00E13A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rPr>
      </w:pPr>
    </w:p>
    <w:p w14:paraId="00000016" w14:textId="57D2F23A" w:rsidR="00EE4812" w:rsidRPr="00E13ADC" w:rsidRDefault="00E13A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rPr>
      </w:pPr>
      <w:r>
        <w:rPr>
          <w:rFonts w:eastAsia="Courier New"/>
          <w:lang w:val="en-GB"/>
        </w:rPr>
        <w:t xml:space="preserve">Please pass on a </w:t>
      </w:r>
      <w:r w:rsidR="00140082" w:rsidRPr="00E13ADC">
        <w:rPr>
          <w:rFonts w:eastAsia="Courier New"/>
        </w:rPr>
        <w:t xml:space="preserve">special thank you from us to </w:t>
      </w:r>
      <w:r w:rsidR="00140082" w:rsidRPr="00E13ADC">
        <w:rPr>
          <w:color w:val="000000"/>
        </w:rPr>
        <w:t>[</w:t>
      </w:r>
      <w:r w:rsidR="00140082" w:rsidRPr="00E13ADC">
        <w:rPr>
          <w:rFonts w:eastAsia="Courier New"/>
        </w:rPr>
        <w:t>NAME</w:t>
      </w:r>
      <w:r w:rsidR="00140082" w:rsidRPr="00E13ADC">
        <w:rPr>
          <w:color w:val="000000"/>
        </w:rPr>
        <w:t>]</w:t>
      </w:r>
      <w:r w:rsidR="00140082" w:rsidRPr="00E13ADC">
        <w:rPr>
          <w:rFonts w:eastAsia="Courier New"/>
        </w:rPr>
        <w:t xml:space="preserve">, for showing us every courtesy, including a lovely lunch at </w:t>
      </w:r>
      <w:r w:rsidR="00140082" w:rsidRPr="00E13ADC">
        <w:rPr>
          <w:color w:val="000000"/>
        </w:rPr>
        <w:t>[</w:t>
      </w:r>
      <w:r w:rsidR="00140082" w:rsidRPr="00E13ADC">
        <w:rPr>
          <w:rFonts w:eastAsia="Courier New"/>
        </w:rPr>
        <w:t>RESTAURANT</w:t>
      </w:r>
      <w:r w:rsidR="00140082" w:rsidRPr="00E13ADC">
        <w:rPr>
          <w:color w:val="000000"/>
        </w:rPr>
        <w:t>]</w:t>
      </w:r>
      <w:r w:rsidR="00140082" w:rsidRPr="00E13ADC">
        <w:rPr>
          <w:rFonts w:eastAsia="Courier New"/>
        </w:rPr>
        <w:t>.</w:t>
      </w:r>
    </w:p>
    <w:p w14:paraId="00000017" w14:textId="77777777" w:rsidR="00EE4812" w:rsidRPr="00E13ADC" w:rsidRDefault="00EE481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rPr>
      </w:pPr>
    </w:p>
    <w:p w14:paraId="00000018" w14:textId="77777777" w:rsidR="00EE4812" w:rsidRPr="00E13ADC" w:rsidRDefault="0014008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rPr>
      </w:pPr>
      <w:r w:rsidRPr="00E13ADC">
        <w:rPr>
          <w:rFonts w:eastAsia="Courier New"/>
        </w:rPr>
        <w:t xml:space="preserve">We shall be presenting our findings to our associates on the </w:t>
      </w:r>
      <w:r w:rsidRPr="00E13ADC">
        <w:rPr>
          <w:color w:val="000000"/>
        </w:rPr>
        <w:t>[</w:t>
      </w:r>
      <w:r w:rsidRPr="00E13ADC">
        <w:rPr>
          <w:rFonts w:eastAsia="Courier New"/>
        </w:rPr>
        <w:t>DATE</w:t>
      </w:r>
      <w:r w:rsidRPr="00E13ADC">
        <w:rPr>
          <w:color w:val="000000"/>
        </w:rPr>
        <w:t>]</w:t>
      </w:r>
      <w:r w:rsidRPr="00E13ADC">
        <w:rPr>
          <w:rFonts w:eastAsia="Courier New"/>
        </w:rPr>
        <w:t xml:space="preserve"> and will let you know of any future developments.</w:t>
      </w:r>
    </w:p>
    <w:p w14:paraId="00000019" w14:textId="77777777" w:rsidR="00EE4812" w:rsidRPr="00E13ADC" w:rsidRDefault="00EE481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rPr>
      </w:pPr>
    </w:p>
    <w:p w14:paraId="0000001A" w14:textId="77777777" w:rsidR="00EE4812" w:rsidRPr="00E13ADC" w:rsidRDefault="00EE481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rPr>
      </w:pPr>
    </w:p>
    <w:p w14:paraId="0000001B" w14:textId="77777777" w:rsidR="00EE4812" w:rsidRPr="00E13ADC" w:rsidRDefault="0014008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sidRPr="00E13ADC">
        <w:t>Kind regards,</w:t>
      </w:r>
    </w:p>
    <w:p w14:paraId="0000001C" w14:textId="77777777" w:rsidR="00EE4812" w:rsidRPr="00E13ADC" w:rsidRDefault="00EE481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1D" w14:textId="77777777" w:rsidR="00EE4812" w:rsidRPr="00E13ADC" w:rsidRDefault="00EE481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1E" w14:textId="77777777" w:rsidR="00EE4812" w:rsidRPr="00E13ADC" w:rsidRDefault="00EE481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1F" w14:textId="77777777" w:rsidR="00EE4812" w:rsidRPr="00E13ADC" w:rsidRDefault="00140082">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pPr>
      <w:r w:rsidRPr="00E13ADC">
        <w:t>[NAME]</w:t>
      </w:r>
    </w:p>
    <w:p w14:paraId="443D6407" w14:textId="77777777" w:rsidR="00E13ADC" w:rsidRDefault="00140082">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color w:val="000000"/>
        </w:rPr>
      </w:pPr>
      <w:r w:rsidRPr="00E13ADC">
        <w:rPr>
          <w:color w:val="000000"/>
        </w:rPr>
        <w:t>[TITLE]</w:t>
      </w:r>
    </w:p>
    <w:p w14:paraId="00000021" w14:textId="023346D3" w:rsidR="00EE4812" w:rsidRPr="00E13ADC" w:rsidRDefault="00E13ADC">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color w:val="000000"/>
        </w:rPr>
      </w:pPr>
      <w:r>
        <w:rPr>
          <w:color w:val="000000"/>
          <w:sz w:val="22"/>
          <w:szCs w:val="22"/>
          <w:lang w:val="en-GB"/>
        </w:rPr>
        <w:t>[</w:t>
      </w:r>
      <w:r w:rsidR="00140082" w:rsidRPr="00E13ADC">
        <w:rPr>
          <w:color w:val="000000"/>
        </w:rPr>
        <w:t>CONTACT DETAILS]</w:t>
      </w:r>
    </w:p>
    <w:p w14:paraId="00000022" w14:textId="77777777" w:rsidR="00EE4812" w:rsidRPr="00E13ADC" w:rsidRDefault="0014008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sidRPr="00E13ADC">
        <w:rPr>
          <w:color w:val="000000"/>
        </w:rPr>
        <w:t>[COMPANY EMAIL]</w:t>
      </w:r>
    </w:p>
    <w:p w14:paraId="00000023" w14:textId="77777777" w:rsidR="00EE4812" w:rsidRPr="00E13ADC" w:rsidRDefault="00EE481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0"/>
          <w:szCs w:val="20"/>
        </w:rPr>
      </w:pPr>
    </w:p>
    <w:sectPr w:rsidR="00EE4812" w:rsidRPr="00E13ADC">
      <w:footerReference w:type="default" r:id="rId7"/>
      <w:pgSz w:w="12240" w:h="15840"/>
      <w:pgMar w:top="1440" w:right="1440" w:bottom="1440" w:left="1440" w:header="709" w:footer="709"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CBADD5B" w14:textId="77777777" w:rsidR="006D0DEA" w:rsidRDefault="006D0DEA">
      <w:r>
        <w:separator/>
      </w:r>
    </w:p>
  </w:endnote>
  <w:endnote w:type="continuationSeparator" w:id="0">
    <w:p w14:paraId="1E24601B" w14:textId="77777777" w:rsidR="006D0DEA" w:rsidRDefault="006D0DE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24" w14:textId="77777777" w:rsidR="00EE4812" w:rsidRDefault="00140082">
    <w:pPr>
      <w:pBdr>
        <w:top w:val="nil"/>
        <w:left w:val="nil"/>
        <w:bottom w:val="nil"/>
        <w:right w:val="nil"/>
        <w:between w:val="nil"/>
      </w:pBd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b/>
        <w:color w:val="000000"/>
      </w:rPr>
    </w:pPr>
    <w:r>
      <w:rPr>
        <w:b/>
        <w:color w:val="000000"/>
      </w:rPr>
      <w:t xml:space="preserve">[YOUR COMPANY NAME] </w:t>
    </w:r>
  </w:p>
  <w:p w14:paraId="00000025" w14:textId="77777777" w:rsidR="00EE4812" w:rsidRDefault="00140082">
    <w:pPr>
      <w:pBdr>
        <w:top w:val="nil"/>
        <w:left w:val="nil"/>
        <w:bottom w:val="nil"/>
        <w:right w:val="nil"/>
        <w:between w:val="nil"/>
      </w:pBd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color w:val="000000"/>
      </w:rPr>
    </w:pPr>
    <w:r>
      <w:rPr>
        <w:color w:val="000000"/>
      </w:rPr>
      <w:t xml:space="preserve">[YOUR COMPLETE ADDRESS] </w:t>
    </w:r>
  </w:p>
  <w:p w14:paraId="00000026" w14:textId="77777777" w:rsidR="00EE4812" w:rsidRDefault="00140082">
    <w:pPr>
      <w:pBdr>
        <w:top w:val="nil"/>
        <w:left w:val="nil"/>
        <w:bottom w:val="nil"/>
        <w:right w:val="nil"/>
        <w:between w:val="nil"/>
      </w:pBd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color w:val="000000"/>
      </w:rPr>
    </w:pPr>
    <w:r>
      <w:rPr>
        <w:color w:val="000000"/>
      </w:rPr>
      <w:t>Tel: [CONTACT DETAILS] / Email: [EMAIL ADDRESS]</w:t>
    </w:r>
  </w:p>
  <w:p w14:paraId="00000027" w14:textId="77777777" w:rsidR="00EE4812" w:rsidRDefault="00A91307">
    <w:pPr>
      <w:pBdr>
        <w:top w:val="nil"/>
        <w:left w:val="nil"/>
        <w:bottom w:val="nil"/>
        <w:right w:val="nil"/>
        <w:between w:val="nil"/>
      </w:pBd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color w:val="0000FF"/>
        <w:u w:val="single"/>
      </w:rPr>
    </w:pPr>
    <w:hyperlink r:id="rId1">
      <w:r w:rsidR="00140082">
        <w:rPr>
          <w:color w:val="0000FF"/>
          <w:u w:val="single"/>
        </w:rPr>
        <w:t>[YOUR WEBSITE ADDRESS]</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97E135B" w14:textId="77777777" w:rsidR="006D0DEA" w:rsidRDefault="006D0DEA">
      <w:r>
        <w:separator/>
      </w:r>
    </w:p>
  </w:footnote>
  <w:footnote w:type="continuationSeparator" w:id="0">
    <w:p w14:paraId="11D0BE91" w14:textId="77777777" w:rsidR="006D0DEA" w:rsidRDefault="006D0DEA">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Q2NDIwMTM0MjE0szRT0lEKTi0uzszPAykwrgUAIlCB+SwAAAA="/>
    <w:docVar w:name="Description" w:val="Let your client know of your company's appreciation for the tour of their facility and how your product is handled by them indicates professionalism and works towards the reputation of your business. TemplateGuru has samples of letters to help you communicate with them in a professional manner.  Download examples of letters from TemplateGuru. There are many other sales and marketing letter templates for you to browse here. https://www.templateguru.co.za/templates/sales&amp;marketing/"/>
    <w:docVar w:name="Excerpt" w:val="Having been guided on a tour of your [COUNTRY] plant by [NAME], we must say that we are very impressed with your operation and personnel. We do not believe that we have ever viewed a more efficiently run and cost efficient programme such as yours."/>
    <w:docVar w:name="Tags" w:val="market analysis, business documents, entrepreneurship, entrepreneur, guideline, checklist, thank you for the tour template, thank you for the tour example, how to create a thank you for the tour letter, what is a thank you for the tour letter"/>
  </w:docVars>
  <w:rsids>
    <w:rsidRoot w:val="00EE4812"/>
    <w:rsid w:val="0012179D"/>
    <w:rsid w:val="00140082"/>
    <w:rsid w:val="002B5889"/>
    <w:rsid w:val="006D0DEA"/>
    <w:rsid w:val="008B2742"/>
    <w:rsid w:val="009A256F"/>
    <w:rsid w:val="00A50733"/>
    <w:rsid w:val="00A91307"/>
    <w:rsid w:val="00B11229"/>
    <w:rsid w:val="00E13ADC"/>
    <w:rsid w:val="00EE481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B006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US" w:eastAsia="en-GB"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Pr>
      <w:lang w:val="x-none" w:eastAsia="x-none"/>
    </w:rPr>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pPr>
    <w:rPr>
      <w:rFonts w:eastAsia="Arial" w:hAnsi="Arial"/>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Hyperlink">
    <w:name w:val="Hyperlink"/>
    <w:qFormat/>
    <w:rPr>
      <w:color w:val="0000FF"/>
      <w:u w:val="single"/>
      <w:rtl w:val="0"/>
      <w:lang w:val="x-none" w:eastAsia="x-none" w:bidi="x-none"/>
    </w:rPr>
  </w:style>
  <w:style w:type="character" w:styleId="HTMLTypewriter">
    <w:name w:val="HTML Typewriter"/>
    <w:qFormat/>
    <w:rPr>
      <w:rFonts w:ascii="Courier New" w:eastAsia="Courier New" w:hAnsi="Courier New" w:cs="Courier New"/>
      <w:sz w:val="20"/>
      <w:szCs w:val="20"/>
      <w:rtl w:val="0"/>
      <w:lang w:val="x-none" w:eastAsia="x-none" w:bidi="x-none"/>
    </w:rPr>
  </w:style>
  <w:style w:type="character" w:styleId="CommentReference">
    <w:name w:val="annotation reference"/>
    <w:basedOn w:val="DefaultParagraphFont"/>
    <w:uiPriority w:val="99"/>
    <w:semiHidden/>
    <w:unhideWhenUsed/>
    <w:rsid w:val="00AC73F6"/>
    <w:rPr>
      <w:sz w:val="16"/>
      <w:szCs w:val="16"/>
    </w:rPr>
  </w:style>
  <w:style w:type="paragraph" w:styleId="CommentText">
    <w:name w:val="annotation text"/>
    <w:basedOn w:val="Normal"/>
    <w:link w:val="CommentTextChar"/>
    <w:uiPriority w:val="99"/>
    <w:semiHidden/>
    <w:unhideWhenUsed/>
    <w:rsid w:val="00AC73F6"/>
    <w:rPr>
      <w:sz w:val="20"/>
      <w:szCs w:val="20"/>
    </w:rPr>
  </w:style>
  <w:style w:type="character" w:customStyle="1" w:styleId="CommentTextChar">
    <w:name w:val="Comment Text Char"/>
    <w:basedOn w:val="DefaultParagraphFont"/>
    <w:link w:val="CommentText"/>
    <w:uiPriority w:val="99"/>
    <w:semiHidden/>
    <w:rsid w:val="00AC73F6"/>
    <w:rPr>
      <w:rFonts w:ascii="Times New Roman"/>
      <w:sz w:val="20"/>
      <w:lang w:val="x-none" w:eastAsia="x-none"/>
    </w:rPr>
  </w:style>
  <w:style w:type="paragraph" w:styleId="CommentSubject">
    <w:name w:val="annotation subject"/>
    <w:basedOn w:val="CommentText"/>
    <w:next w:val="CommentText"/>
    <w:link w:val="CommentSubjectChar"/>
    <w:uiPriority w:val="99"/>
    <w:semiHidden/>
    <w:unhideWhenUsed/>
    <w:rsid w:val="00AC73F6"/>
    <w:rPr>
      <w:b/>
      <w:bCs/>
    </w:rPr>
  </w:style>
  <w:style w:type="character" w:customStyle="1" w:styleId="CommentSubjectChar">
    <w:name w:val="Comment Subject Char"/>
    <w:basedOn w:val="CommentTextChar"/>
    <w:link w:val="CommentSubject"/>
    <w:uiPriority w:val="99"/>
    <w:semiHidden/>
    <w:rsid w:val="00AC73F6"/>
    <w:rPr>
      <w:rFonts w:ascii="Times New Roman"/>
      <w:b/>
      <w:bCs/>
      <w:sz w:val="20"/>
      <w:lang w:val="x-none" w:eastAsia="x-none"/>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BalloonText">
    <w:name w:val="Balloon Text"/>
    <w:basedOn w:val="Normal"/>
    <w:link w:val="BalloonTextChar"/>
    <w:uiPriority w:val="99"/>
    <w:semiHidden/>
    <w:unhideWhenUsed/>
    <w:rsid w:val="009A256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A256F"/>
    <w:rPr>
      <w:rFonts w:ascii="Segoe UI" w:hAnsi="Segoe UI" w:cs="Segoe UI"/>
      <w:sz w:val="18"/>
      <w:szCs w:val="18"/>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www.envision-sb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ZbsTiZ7/ICdgCmE/DkOtSCehtA==">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</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54</Words>
  <Characters>798</Characters>
  <Application>Microsoft Office Word</Application>
  <DocSecurity>0</DocSecurity>
  <Lines>41</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2</cp:revision>
  <dcterms:created xsi:type="dcterms:W3CDTF">2019-08-26T20:25:00Z</dcterms:created>
  <dcterms:modified xsi:type="dcterms:W3CDTF">2019-10-21T19:18:00Z</dcterms:modified>
  <cp:category/>
</cp:coreProperties>
</file>